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935303" w14:textId="77777777" w:rsidR="006450D4" w:rsidRDefault="0082053D" w:rsidP="000549B5">
      <w:pPr>
        <w:pStyle w:val="1"/>
        <w:jc w:val="center"/>
      </w:pPr>
      <w:bookmarkStart w:id="0" w:name="report-for-q3-and-q4"/>
      <w:r>
        <w:t>Report for Q3 and Q4</w:t>
      </w:r>
      <w:bookmarkStart w:id="1" w:name="_GoBack"/>
      <w:bookmarkEnd w:id="0"/>
      <w:bookmarkEnd w:id="1"/>
    </w:p>
    <w:p w14:paraId="34E47BB9" w14:textId="77777777" w:rsidR="006450D4" w:rsidRDefault="0082053D">
      <w:pPr>
        <w:pStyle w:val="2"/>
      </w:pPr>
      <w:bookmarkStart w:id="2" w:name="q3"/>
      <w:r>
        <w:t>Q3</w:t>
      </w:r>
      <w:bookmarkEnd w:id="2"/>
    </w:p>
    <w:p w14:paraId="3C6B35AF" w14:textId="77777777" w:rsidR="006450D4" w:rsidRDefault="0082053D">
      <w:pPr>
        <w:pStyle w:val="3"/>
      </w:pPr>
      <w:bookmarkStart w:id="3" w:name="q31"/>
      <w:r>
        <w:t>Q3(1)</w:t>
      </w:r>
      <w:bookmarkEnd w:id="3"/>
    </w:p>
    <w:p w14:paraId="77F74D5E" w14:textId="77777777" w:rsidR="006450D4" w:rsidRDefault="0082053D">
      <w:pPr>
        <w:pStyle w:val="FirstParagraph"/>
      </w:pPr>
      <w:r>
        <w:t>The probability that he do not run ot of money after 100,1,000,10,000 , and 100,000 times are 1, 6.52956269890831e-170, 0, 0 respectively.</w:t>
      </w:r>
      <w:r>
        <w:br/>
        <w:t>(Some number are too small to be stored as floating number, so some results are rounded to 1 or 0)</w:t>
      </w:r>
    </w:p>
    <w:p w14:paraId="65600456" w14:textId="77777777" w:rsidR="006450D4" w:rsidRDefault="0082053D">
      <w:pPr>
        <w:pStyle w:val="3"/>
      </w:pPr>
      <w:bookmarkStart w:id="4" w:name="q32"/>
      <w:r>
        <w:t>Q3(2)</w:t>
      </w:r>
      <w:bookmarkEnd w:id="4"/>
    </w:p>
    <w:p w14:paraId="2F933461" w14:textId="77777777" w:rsidR="006450D4" w:rsidRDefault="0082053D">
      <w:pPr>
        <w:pStyle w:val="FirstParagraph"/>
      </w:pPr>
      <w:r>
        <w:rPr>
          <w:noProof/>
        </w:rPr>
        <w:drawing>
          <wp:inline distT="0" distB="0" distL="0" distR="0" wp14:anchorId="09293655" wp14:editId="0D16140D">
            <wp:extent cx="5334000" cy="4777036"/>
            <wp:effectExtent l="0" t="0" r="0" b="0"/>
            <wp:docPr id="1" name="Picture" descr="YB5dqU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1.ax1x.com/2020/05/14/YB5dqU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7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>My observa</w:t>
      </w:r>
      <w:r>
        <w:rPr>
          <w:b/>
        </w:rPr>
        <w:t>tion</w:t>
      </w:r>
      <w:r>
        <w:t xml:space="preserve">: The more he gamble, the less money he will have on average.(i.e. the money he have is a decreasing liner function to the gamble times </w:t>
      </w:r>
      <m:oMath>
        <m:r>
          <w:rPr>
            <w:rFonts w:ascii="Cambria Math" w:hAnsi="Cambria Math"/>
          </w:rPr>
          <m:t>T</m:t>
        </m:r>
      </m:oMath>
      <w:r>
        <w:t xml:space="preserve"> until he run out of money)</w:t>
      </w:r>
    </w:p>
    <w:p w14:paraId="3D4D3E9C" w14:textId="77777777" w:rsidR="006450D4" w:rsidRDefault="0082053D">
      <w:pPr>
        <w:pStyle w:val="2"/>
      </w:pPr>
      <w:bookmarkStart w:id="5" w:name="q4"/>
      <w:r>
        <w:lastRenderedPageBreak/>
        <w:t>Q4</w:t>
      </w:r>
      <w:bookmarkEnd w:id="5"/>
    </w:p>
    <w:p w14:paraId="5767CA8D" w14:textId="77777777" w:rsidR="006450D4" w:rsidRDefault="0082053D">
      <w:pPr>
        <w:pStyle w:val="3"/>
      </w:pPr>
      <w:bookmarkStart w:id="6" w:name="q41"/>
      <w:r>
        <w:t>Q4(1)</w:t>
      </w:r>
      <w:bookmarkEnd w:id="6"/>
    </w:p>
    <w:p w14:paraId="43D261EF" w14:textId="77777777" w:rsidR="006450D4" w:rsidRDefault="0082053D">
      <w:pPr>
        <w:pStyle w:val="FirstParagraph"/>
      </w:pPr>
      <w:r>
        <w:t>x denotes age, y denotes height.</w:t>
      </w:r>
      <w:r>
        <w:br/>
      </w:r>
      <m:oMathPara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=4.923572</m:t>
          </m:r>
          <m:r>
            <w:br/>
          </m:r>
        </m:oMath>
        <m:oMath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=1.0</m:t>
          </m:r>
          <m:r>
            <w:rPr>
              <w:rFonts w:ascii="Cambria Math" w:hAnsi="Cambria Math"/>
            </w:rPr>
            <m:t>64686</m:t>
          </m:r>
        </m:oMath>
      </m:oMathPara>
    </w:p>
    <w:p w14:paraId="7903D813" w14:textId="77777777" w:rsidR="006450D4" w:rsidRDefault="0082053D">
      <w:pPr>
        <w:pStyle w:val="a0"/>
      </w:pPr>
      <m:oMathPara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x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acc>
              <m:r>
                <w:rPr>
                  <w:rFonts w:ascii="Cambria Math" w:hAnsi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nary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.1906353</m:t>
              </m:r>
            </m:num>
            <m:den>
              <m:r>
                <w:rPr>
                  <w:rFonts w:ascii="Cambria Math" w:hAnsi="Cambria Math"/>
                </w:rPr>
                <m:t>2.984218</m:t>
              </m:r>
            </m:den>
          </m:f>
          <m:r>
            <w:rPr>
              <w:rFonts w:ascii="Cambria Math" w:hAnsi="Cambria Math"/>
            </w:rPr>
            <m:t>=0.06388116</m:t>
          </m:r>
          <m:r>
            <w:br/>
          </m:r>
        </m:oMath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</w:rPr>
            <m:t>=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w:rPr>
              <w:rFonts w:ascii="Cambria Math" w:hAnsi="Cambria Math"/>
            </w:rPr>
            <m:t>=1.064686-4.923572*0.06388116=0.7501625</m:t>
          </m:r>
        </m:oMath>
      </m:oMathPara>
    </w:p>
    <w:p w14:paraId="23855155" w14:textId="77777777" w:rsidR="006450D4" w:rsidRDefault="0082053D">
      <w:pPr>
        <w:pStyle w:val="a0"/>
      </w:pPr>
      <w:r>
        <w:t xml:space="preserve">So, applying the least square algorithm, the regression line is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0.06388116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+0.7501625</m:t>
        </m:r>
      </m:oMath>
    </w:p>
    <w:p w14:paraId="4C8DEA3E" w14:textId="77777777" w:rsidR="006450D4" w:rsidRDefault="0082053D">
      <w:pPr>
        <w:pStyle w:val="3"/>
      </w:pPr>
      <w:bookmarkStart w:id="7" w:name="q42"/>
      <w:r>
        <w:lastRenderedPageBreak/>
        <w:t>Q4(2)</w:t>
      </w:r>
      <w:bookmarkEnd w:id="7"/>
    </w:p>
    <w:p w14:paraId="7B60277C" w14:textId="77777777" w:rsidR="006450D4" w:rsidRDefault="0082053D">
      <w:pPr>
        <w:pStyle w:val="CaptionedFigure"/>
      </w:pPr>
      <w:r>
        <w:rPr>
          <w:noProof/>
        </w:rPr>
        <w:drawing>
          <wp:inline distT="0" distB="0" distL="0" distR="0" wp14:anchorId="230C00E7" wp14:editId="1E8B7104">
            <wp:extent cx="5334000" cy="4771006"/>
            <wp:effectExtent l="0" t="0" r="0" b="0"/>
            <wp:docPr id="2" name="Picture" descr="YB5FV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1.ax1x.com/2020/05/14/YB5FV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7AD85" w14:textId="77777777" w:rsidR="006450D4" w:rsidRDefault="0082053D">
      <w:pPr>
        <w:pStyle w:val="3"/>
      </w:pPr>
      <w:bookmarkStart w:id="8" w:name="q43"/>
      <w:r>
        <w:t>Q4</w:t>
      </w:r>
      <w:r>
        <w:t>(3)</w:t>
      </w:r>
      <w:bookmarkEnd w:id="8"/>
    </w:p>
    <w:p w14:paraId="17288955" w14:textId="77777777" w:rsidR="006450D4" w:rsidRDefault="0082053D">
      <w:pPr>
        <w:pStyle w:val="FirstParagraph"/>
      </w:pPr>
      <w:r>
        <w:t xml:space="preserve">the model we get in Q4(2) is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0.75016+0.06388</m:t>
        </m:r>
        <m:r>
          <w:rPr>
            <w:rFonts w:ascii="Cambria Math" w:hAnsi="Cambria Math"/>
          </w:rPr>
          <m:t>x</m:t>
        </m:r>
      </m:oMath>
      <w:r>
        <w:t>.</w:t>
      </w:r>
      <w:r>
        <w:br/>
        <w:t xml:space="preserve">So, for a 3.5-yr-old boy, his expected height is </w:t>
      </w:r>
      <m:oMath>
        <m:r>
          <w:rPr>
            <w:rFonts w:ascii="Cambria Math" w:hAnsi="Cambria Math"/>
          </w:rPr>
          <m:t>0.75016+0.06388*3.5=0.97374</m:t>
        </m:r>
      </m:oMath>
      <w:r>
        <w:t xml:space="preserve"> meters</w:t>
      </w:r>
      <w:r>
        <w:br/>
        <w:t xml:space="preserve">and for an 8-yr-old boy, it’s </w:t>
      </w:r>
      <m:oMath>
        <m:r>
          <w:rPr>
            <w:rFonts w:ascii="Cambria Math" w:hAnsi="Cambria Math"/>
          </w:rPr>
          <m:t>0.75016+0.06388*8=1.2612</m:t>
        </m:r>
      </m:oMath>
      <w:r>
        <w:t xml:space="preserve"> meters</w:t>
      </w:r>
    </w:p>
    <w:sectPr w:rsidR="006450D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A6F370" w14:textId="77777777" w:rsidR="0082053D" w:rsidRDefault="0082053D">
      <w:pPr>
        <w:spacing w:after="0"/>
      </w:pPr>
      <w:r>
        <w:separator/>
      </w:r>
    </w:p>
  </w:endnote>
  <w:endnote w:type="continuationSeparator" w:id="0">
    <w:p w14:paraId="406C8635" w14:textId="77777777" w:rsidR="0082053D" w:rsidRDefault="008205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31BA0" w14:textId="77777777" w:rsidR="0082053D" w:rsidRDefault="0082053D">
      <w:r>
        <w:separator/>
      </w:r>
    </w:p>
  </w:footnote>
  <w:footnote w:type="continuationSeparator" w:id="0">
    <w:p w14:paraId="30820EC2" w14:textId="77777777" w:rsidR="0082053D" w:rsidRDefault="008205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21A87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9B5"/>
    <w:rsid w:val="004E29B3"/>
    <w:rsid w:val="00590D07"/>
    <w:rsid w:val="006450D4"/>
    <w:rsid w:val="00784D58"/>
    <w:rsid w:val="0082053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BF092"/>
  <w15:docId w15:val="{DF28E1CE-5AC0-439B-A8EC-1647E1E9E5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60</Words>
  <Characters>912</Characters>
  <Application>Microsoft Office Word</Application>
  <DocSecurity>0</DocSecurity>
  <Lines>7</Lines>
  <Paragraphs>2</Paragraphs>
  <ScaleCrop>false</ScaleCrop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心 程</cp:lastModifiedBy>
  <cp:revision>3</cp:revision>
  <cp:lastPrinted>2020-05-14T09:17:00Z</cp:lastPrinted>
  <dcterms:created xsi:type="dcterms:W3CDTF">2020-05-14T09:15:00Z</dcterms:created>
  <dcterms:modified xsi:type="dcterms:W3CDTF">2020-05-14T09:17:00Z</dcterms:modified>
</cp:coreProperties>
</file>